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ason</w:t>
      </w:r>
      <w:r>
        <w:t xml:space="preserve"> </w:t>
      </w:r>
      <w:r>
        <w:t xml:space="preserve">-</w:t>
      </w:r>
      <w:r>
        <w:t xml:space="preserve"> </w:t>
      </w:r>
      <w:r>
        <w:t xml:space="preserve">Applying</w:t>
      </w:r>
      <w:r>
        <w:t xml:space="preserve"> </w:t>
      </w:r>
      <w:r>
        <w:t xml:space="preserve">for</w:t>
      </w:r>
      <w:r>
        <w:t xml:space="preserve"> </w:t>
      </w:r>
      <w:r>
        <w:t xml:space="preserve">[Job</w:t>
      </w:r>
      <w:r>
        <w:t xml:space="preserve"> </w:t>
      </w:r>
      <w:r>
        <w:t xml:space="preserve">Title]</w:t>
      </w:r>
      <w:r>
        <w:t xml:space="preserve"> </w:t>
      </w:r>
      <w:r>
        <w:t xml:space="preserve">in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21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Mason</w:t>
      </w:r>
      <w:r>
        <w:br/>
      </w:r>
      <w:r>
        <w:t xml:space="preserve">Address Line 1</w:t>
      </w:r>
      <w:r>
        <w:br/>
      </w:r>
      <w:r>
        <w:t xml:space="preserve">City, State, ZIP Code</w:t>
      </w:r>
      <w:r>
        <w:br/>
      </w:r>
      <w:r>
        <w:t xml:space="preserve">Email: mason@example.com</w:t>
      </w:r>
      <w:r>
        <w:br/>
      </w:r>
      <w:r>
        <w:t xml:space="preserve">Phone: +92-300-1234567</w:t>
      </w:r>
    </w:p>
    <w:p>
      <w:pPr>
        <w:pStyle w:val="BodyText"/>
      </w:pPr>
      <w:r>
        <w:t xml:space="preserve">[Recipient's Name]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Islamabad, Pakistan</w:t>
      </w:r>
    </w:p>
    <w:p>
      <w:pPr>
        <w:pStyle w:val="BodyText"/>
      </w:pPr>
      <w:r>
        <w:t xml:space="preserve">Date: [Insert Date]</w:t>
      </w:r>
    </w:p>
    <w:bookmarkStart w:id="20" w:name="Xf9c201be73adbdd16a77c09a4d590d31ccf5249"/>
    <w:p>
      <w:pPr>
        <w:pStyle w:val="Heading2"/>
      </w:pPr>
      <w:r>
        <w:t xml:space="preserve">Subject: Cover Letter for Mason - Applying for [Job Title] in Pakistan Islamabad</w:t>
      </w:r>
    </w:p>
    <w:p>
      <w:pPr>
        <w:pStyle w:val="FirstParagraph"/>
      </w:pPr>
      <w:r>
        <w:t xml:space="preserve">Dear [Recipient's Name],</w:t>
      </w:r>
    </w:p>
    <w:p>
      <w:pPr>
        <w:pStyle w:val="BodyText"/>
      </w:pPr>
      <w:r>
        <w:t xml:space="preserve">It is with great enthusiasm that I submit my application for the [Job Title] position at [Company Name], as advertised in [Source of Job Posting, if applicable]. As a dedicated professional with a proven track record in [Mason's Field of Expertise, e.g., project management, engineering, etc.], I am eager to contribute my skills and experience to support the continued success of your organization. This opportunity aligns perfectly with my career goals and my commitment to making a meaningful impact in [specific industry or sector], particularly within the dynamic environment of Pakistan Islamabad.</w:t>
      </w:r>
    </w:p>
    <w:p>
      <w:pPr>
        <w:pStyle w:val="BodyText"/>
      </w:pPr>
      <w:r>
        <w:t xml:space="preserve">Having spent [X years] in [Mason's Profession, e.g., construction, education, technology], I have developed a deep understanding of the challenges and opportunities that come with working in diverse and fast-paced environments. My background includes [specific achievements or responsibilities, e.g., "leading cross-functional teams to deliver high-impact projects," "designing sustainable solutions for urban development," or "mentoring professionals to enhance operational efficiency"]. These experiences have not only honed my technical expertise but also strengthened my ability to adapt and thrive in multicultural settings—qualities that I believe are essential for success in Pakistan Islamabad, a city known for its unique blend of tradition, innovation, and ambition.</w:t>
      </w:r>
    </w:p>
    <w:p>
      <w:pPr>
        <w:pStyle w:val="BodyText"/>
      </w:pPr>
      <w:r>
        <w:t xml:space="preserve">What draws me most to [Company Name] is your reputation as a leader in [specific industry or initiative]. Your commitment to [mention a specific value or project related to the company, e.g., "sustainable infrastructure," "community development," or "technological advancement"] resonates deeply with my personal values and professional aspirations. I am particularly inspired by your work in [specific example, e.g., "revitalizing urban spaces in Islamabad" or "advancing digital literacy programs"]. As a professional who thrives on solving complex problems and driving positive change, I am confident that my skills and passion would make me a valuable asset to your team.</w:t>
      </w:r>
    </w:p>
    <w:p>
      <w:pPr>
        <w:pStyle w:val="BodyText"/>
      </w:pPr>
      <w:r>
        <w:t xml:space="preserve">My experience in [Mason's Field of Expertise] has equipped me with the tools to excel in roles requiring [key skills, e.g., "strategic planning," "team leadership," or "client relationship management"]. For instance, during my time at [Previous Company/Organization], I [describe a specific achievement, e.g., "spearheaded a project that reduced operational costs by 20% while improving service delivery"]. These accomplishments reflect my ability to deliver results in high-pressure environments—a skill that is especially critical in the ever-evolving landscape of Pakistan Islamabad.</w:t>
      </w:r>
    </w:p>
    <w:p>
      <w:pPr>
        <w:pStyle w:val="BodyText"/>
      </w:pPr>
      <w:r>
        <w:t xml:space="preserve">What sets me apart is my deep appreciation for cultural diversity and my commitment to fostering collaboration. Having worked with teams from various backgrounds, I understand the importance of communication, empathy, and adaptability. In a city like Islamabad, where globalization intersects with local traditions, these qualities are not just advantageous—they are essential. I am eager to bring this perspective to [Company Name], ensuring that every project and initiative reflects respect for both global standards and cultural nuances.</w:t>
      </w:r>
    </w:p>
    <w:p>
      <w:pPr>
        <w:pStyle w:val="BodyText"/>
      </w:pPr>
      <w:r>
        <w:t xml:space="preserve">Furthermore, my understanding of the Pakistani market is rooted in both academic study and practical experience. I have conducted research on [specific topic related to Pakistan Islamabad, e.g., "urban planning challenges," "economic trends," or "technological adoption rates"], which has given me a nuanced view of the opportunities and barriers facing professionals in this region. I am also actively involved in [mention any relevant affiliations, e.g., "local professional networks" or "community initiatives"], which has allowed me to build relationships with key stakeholders and stay informed about the latest developments in Islamabad.</w:t>
      </w:r>
    </w:p>
    <w:p>
      <w:pPr>
        <w:pStyle w:val="BodyText"/>
      </w:pPr>
      <w:r>
        <w:t xml:space="preserve">I am particularly drawn to [Company Name] because of your focus on [specific initiative or value]. As a professional who believes in [related principle, e.g., "innovation," "sustainability," or "community empowerment"], I am excited about the possibility of contributing to projects that align with these goals. Whether it is through [specific example, e.g., "developing scalable solutions for urban infrastructure" or "supporting educational programs for underprivileged youth"], I am confident that my skills and dedication would add significant value to your organization.</w:t>
      </w:r>
    </w:p>
    <w:p>
      <w:pPr>
        <w:pStyle w:val="BodyText"/>
      </w:pPr>
      <w:r>
        <w:t xml:space="preserve">In addition to my professional qualifications, I bring a strong work ethic, a collaborative spirit, and a genuine passion for [industry/field]. I am confident that my ability to think critically, solve problems creatively, and work effectively in teams would make me an asset to your team. I am also committed to continuous learning and growth, which is why I actively seek out opportunities to expand my knowledge and stay at the forefront of industry trends.</w:t>
      </w:r>
    </w:p>
    <w:p>
      <w:pPr>
        <w:pStyle w:val="BodyText"/>
      </w:pPr>
      <w:r>
        <w:t xml:space="preserve">I would be honored to contribute my expertise to [Company Name] and help drive initiatives that make a lasting impact in Pakistan Islamabad. Thank you for considering my application. I look forward to the opportunity to discuss how I can contribute to your team's success. Please feel free to contact me at [phone number] or [email address] at your earliest convenience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Mason</w:t>
      </w:r>
    </w:p>
    <w:p>
      <w:pPr>
        <w:pStyle w:val="BodyText"/>
      </w:pPr>
      <w:r>
        <w:t xml:space="preserve">This cover letter is tailored for Mason's application to a position in Pakistan Islamabad. All details are illustrative and should be customized to reflect the applicant's actual experience and the specific job requirement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Mason - Applying for [Job Title] in Pakistan Islamabad</dc:title>
  <dc:creator/>
  <cp:keywords/>
  <dcterms:created xsi:type="dcterms:W3CDTF">2026-07-21T14:51:42Z</dcterms:created>
  <dcterms:modified xsi:type="dcterms:W3CDTF">2026-07-21T14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